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C7A7A" w14:textId="13D525B6" w:rsidR="00560DB5" w:rsidRDefault="00767B27" w:rsidP="00767B27">
      <w:pPr>
        <w:jc w:val="center"/>
      </w:pPr>
      <w:r>
        <w:t>MINUTES OF MEETING</w:t>
      </w:r>
    </w:p>
    <w:p w14:paraId="7314644C" w14:textId="7058A5C0" w:rsidR="00767B27" w:rsidRDefault="00767B27" w:rsidP="00767B27">
      <w:pPr>
        <w:jc w:val="center"/>
      </w:pPr>
    </w:p>
    <w:p w14:paraId="13DBB78E" w14:textId="0E5F04AD" w:rsidR="00767B27" w:rsidRDefault="00767B27" w:rsidP="00767B27">
      <w:pPr>
        <w:jc w:val="center"/>
      </w:pPr>
      <w:r>
        <w:t>DATE……………………………………………</w:t>
      </w:r>
      <w:proofErr w:type="gramStart"/>
      <w:r>
        <w:t>…..</w:t>
      </w:r>
      <w:proofErr w:type="gramEnd"/>
    </w:p>
    <w:p w14:paraId="6E43210F" w14:textId="77777777" w:rsidR="00767B27" w:rsidRDefault="00767B27" w:rsidP="00767B27">
      <w:pPr>
        <w:jc w:val="center"/>
      </w:pPr>
    </w:p>
    <w:p w14:paraId="064F4469" w14:textId="6A479ED0" w:rsidR="00767B27" w:rsidRDefault="00767B27" w:rsidP="00767B27">
      <w:pPr>
        <w:jc w:val="center"/>
      </w:pPr>
      <w:r>
        <w:t>PRESENT………………………………………………………………………………………………………………………………………………</w:t>
      </w:r>
    </w:p>
    <w:p w14:paraId="58A46FE5" w14:textId="37659855" w:rsidR="00767B27" w:rsidRDefault="00767B27" w:rsidP="00767B27">
      <w:pPr>
        <w:jc w:val="center"/>
      </w:pPr>
    </w:p>
    <w:p w14:paraId="4F91BD2F" w14:textId="382DDCFE" w:rsidR="00767B27" w:rsidRDefault="00767B27" w:rsidP="00767B27">
      <w:pPr>
        <w:jc w:val="center"/>
      </w:pPr>
      <w:r>
        <w:t>ABSENT……………………………………………………………………………………………………………………………………………</w:t>
      </w:r>
      <w:proofErr w:type="gramStart"/>
      <w:r>
        <w:t>…..</w:t>
      </w:r>
      <w:proofErr w:type="gramEnd"/>
    </w:p>
    <w:p w14:paraId="5283D7E9" w14:textId="26FEE51B" w:rsidR="00767B27" w:rsidRDefault="00767B27" w:rsidP="00767B27">
      <w:pPr>
        <w:jc w:val="center"/>
      </w:pPr>
    </w:p>
    <w:p w14:paraId="1BA80006" w14:textId="2541CEC7" w:rsidR="00767B27" w:rsidRDefault="00767B27" w:rsidP="00767B2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A66B0D" wp14:editId="5A2F2C8B">
                <wp:simplePos x="0" y="0"/>
                <wp:positionH relativeFrom="column">
                  <wp:posOffset>9728</wp:posOffset>
                </wp:positionH>
                <wp:positionV relativeFrom="paragraph">
                  <wp:posOffset>263282</wp:posOffset>
                </wp:positionV>
                <wp:extent cx="5680683" cy="2480553"/>
                <wp:effectExtent l="0" t="0" r="15875" b="152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0683" cy="24805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5D1CCF" w14:textId="49DE57D0" w:rsidR="00767B27" w:rsidRPr="00767B27" w:rsidRDefault="00767B27">
                            <w:pPr>
                              <w:rPr>
                                <w:i/>
                                <w:iCs/>
                                <w:color w:val="767171" w:themeColor="background2" w:themeShade="80"/>
                              </w:rPr>
                            </w:pPr>
                            <w:r w:rsidRPr="00767B27">
                              <w:rPr>
                                <w:i/>
                                <w:iCs/>
                                <w:color w:val="767171" w:themeColor="background2" w:themeShade="80"/>
                              </w:rPr>
                              <w:t>HERE IS LISTED THE ACTIONS FROM THE PREVIOUS MEETINGS TO ENSURE THEY ARE ACTED UPON OR CARRIED FORW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8A66B0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75pt;margin-top:20.75pt;width:447.3pt;height:195.3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" fillcolor="white [3201]" strokeweight=".5pt">
                <v:textbox>
                  <w:txbxContent>
                    <w:p w14:paraId="1A5D1CCF" w14:textId="49DE57D0" w:rsidR="00767B27" w:rsidRPr="00767B27" w:rsidRDefault="00767B27">
                      <w:pPr>
                        <w:rPr>
                          <w:i/>
                          <w:iCs/>
                          <w:color w:val="767171" w:themeColor="background2" w:themeShade="80"/>
                        </w:rPr>
                      </w:pPr>
                      <w:r w:rsidRPr="00767B27">
                        <w:rPr>
                          <w:i/>
                          <w:iCs/>
                          <w:color w:val="767171" w:themeColor="background2" w:themeShade="80"/>
                        </w:rPr>
                        <w:t>HERE IS LISTED THE ACTIONS FROM THE PREVIOUS MEETINGS TO ENSURE THEY ARE ACTED UPON OR CARRIED FORWARD</w:t>
                      </w:r>
                    </w:p>
                  </w:txbxContent>
                </v:textbox>
              </v:shape>
            </w:pict>
          </mc:Fallback>
        </mc:AlternateContent>
      </w:r>
      <w:r>
        <w:t>MINUTES FROM LAST MEETING ACTIONS</w:t>
      </w:r>
    </w:p>
    <w:p w14:paraId="63FC165C" w14:textId="5ECCC276" w:rsidR="00767B27" w:rsidRDefault="00767B27" w:rsidP="00767B27"/>
    <w:p w14:paraId="704D0D45" w14:textId="5702F931" w:rsidR="00767B27" w:rsidRDefault="00767B27" w:rsidP="00767B27"/>
    <w:p w14:paraId="281EA0A6" w14:textId="3A05BD99" w:rsidR="00767B27" w:rsidRDefault="00767B27" w:rsidP="00767B27"/>
    <w:p w14:paraId="09476064" w14:textId="12498C96" w:rsidR="00767B27" w:rsidRDefault="00767B27" w:rsidP="00767B27"/>
    <w:p w14:paraId="2AA30912" w14:textId="4B9FC251" w:rsidR="00767B27" w:rsidRDefault="00767B27" w:rsidP="00767B27"/>
    <w:p w14:paraId="4AEE81E7" w14:textId="3AFA6B03" w:rsidR="00767B27" w:rsidRDefault="00767B27" w:rsidP="00767B27"/>
    <w:p w14:paraId="33E821BD" w14:textId="6B632CB8" w:rsidR="00767B27" w:rsidRDefault="00767B27" w:rsidP="00767B27"/>
    <w:p w14:paraId="56B77F9C" w14:textId="58A76BBF" w:rsidR="00767B27" w:rsidRDefault="00767B27" w:rsidP="00767B27"/>
    <w:p w14:paraId="29DD63B1" w14:textId="2D4646F5" w:rsidR="00767B27" w:rsidRDefault="00767B27" w:rsidP="00767B27"/>
    <w:p w14:paraId="7C1CEDAE" w14:textId="552C1FE5" w:rsidR="00767B27" w:rsidRDefault="00767B27" w:rsidP="00767B27">
      <w:pPr>
        <w:tabs>
          <w:tab w:val="left" w:pos="6480"/>
        </w:tabs>
        <w:rPr>
          <w:i/>
          <w:iCs/>
          <w:color w:val="767171" w:themeColor="background2" w:themeShade="8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C8714B" wp14:editId="3CD81030">
                <wp:simplePos x="0" y="0"/>
                <wp:positionH relativeFrom="margin">
                  <wp:align>left</wp:align>
                </wp:positionH>
                <wp:positionV relativeFrom="paragraph">
                  <wp:posOffset>286438</wp:posOffset>
                </wp:positionV>
                <wp:extent cx="5680075" cy="3375377"/>
                <wp:effectExtent l="0" t="0" r="15875" b="158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0075" cy="33753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BE67A1" w14:textId="70872AF2" w:rsidR="00767B27" w:rsidRPr="00767B27" w:rsidRDefault="00767B27" w:rsidP="00767B27">
                            <w:pPr>
                              <w:rPr>
                                <w:i/>
                                <w:iCs/>
                                <w:color w:val="767171" w:themeColor="background2" w:themeShade="80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767171" w:themeColor="background2" w:themeShade="80"/>
                              </w:rPr>
                              <w:t>YOUR COMPANY MAY HAVE A TEMPLATE TO USE. ASK. THIS IS BASIC JUST TO GET YOU STAR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8714B" id="Text Box 2" o:spid="_x0000_s1027" type="#_x0000_t202" style="position:absolute;margin-left:0;margin-top:22.55pt;width:447.25pt;height:265.8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" fillcolor="white [3201]" strokeweight=".5pt">
                <v:textbox>
                  <w:txbxContent>
                    <w:p w14:paraId="45BE67A1" w14:textId="70872AF2" w:rsidR="00767B27" w:rsidRPr="00767B27" w:rsidRDefault="00767B27" w:rsidP="00767B27">
                      <w:pPr>
                        <w:rPr>
                          <w:i/>
                          <w:iCs/>
                          <w:color w:val="767171" w:themeColor="background2" w:themeShade="80"/>
                        </w:rPr>
                      </w:pPr>
                      <w:r>
                        <w:rPr>
                          <w:i/>
                          <w:iCs/>
                          <w:color w:val="767171" w:themeColor="background2" w:themeShade="80"/>
                        </w:rPr>
                        <w:t>YOUR COMPANY MAY HAVE A TEMPLATE TO USE. ASK. THIS IS BASIC JUST TO GET YOU START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67B27">
        <w:rPr>
          <w:i/>
          <w:iCs/>
          <w:color w:val="767171" w:themeColor="background2" w:themeShade="80"/>
        </w:rPr>
        <w:t>POINTS HERE CORROLATE WITH THE AGENDA THAT IS SCHEDULED</w:t>
      </w:r>
      <w:r>
        <w:rPr>
          <w:i/>
          <w:iCs/>
          <w:color w:val="767171" w:themeColor="background2" w:themeShade="80"/>
        </w:rPr>
        <w:tab/>
      </w:r>
    </w:p>
    <w:p w14:paraId="5A889B65" w14:textId="0D3F6C58" w:rsidR="00767B27" w:rsidRPr="00767B27" w:rsidRDefault="00767B27" w:rsidP="00767B27">
      <w:pPr>
        <w:tabs>
          <w:tab w:val="left" w:pos="6480"/>
        </w:tabs>
        <w:rPr>
          <w:i/>
          <w:iCs/>
          <w:color w:val="767171" w:themeColor="background2" w:themeShade="80"/>
        </w:rPr>
      </w:pPr>
    </w:p>
    <w:sectPr w:rsidR="00767B27" w:rsidRPr="00767B2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CFC1E" w14:textId="77777777" w:rsidR="00A1351D" w:rsidRDefault="00A1351D" w:rsidP="002971EA">
      <w:pPr>
        <w:spacing w:after="0" w:line="240" w:lineRule="auto"/>
      </w:pPr>
      <w:r>
        <w:separator/>
      </w:r>
    </w:p>
  </w:endnote>
  <w:endnote w:type="continuationSeparator" w:id="0">
    <w:p w14:paraId="7D1A8112" w14:textId="77777777" w:rsidR="00A1351D" w:rsidRDefault="00A1351D" w:rsidP="00297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74A73" w14:textId="77777777" w:rsidR="002971EA" w:rsidRDefault="002971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3E9CB" w14:textId="0F1E7D69" w:rsidR="002971EA" w:rsidRDefault="00BD0C17">
    <w:pPr>
      <w:pStyle w:val="Footer"/>
    </w:pPr>
    <w:r w:rsidRPr="00BD0C17">
      <w:t>https://www.alisonjmoore.com</w:t>
    </w:r>
    <w:r w:rsidR="002971EA">
      <w:t xml:space="preserve"> </w:t>
    </w:r>
    <w:r w:rsidR="002971EA">
      <w:rPr>
        <w:rFonts w:cstheme="minorHAnsi"/>
      </w:rPr>
      <w:t>©</w:t>
    </w:r>
  </w:p>
  <w:p w14:paraId="55FD0A8D" w14:textId="77777777" w:rsidR="002971EA" w:rsidRDefault="002971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D8F6C" w14:textId="77777777" w:rsidR="002971EA" w:rsidRDefault="002971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913FB" w14:textId="77777777" w:rsidR="00A1351D" w:rsidRDefault="00A1351D" w:rsidP="002971EA">
      <w:pPr>
        <w:spacing w:after="0" w:line="240" w:lineRule="auto"/>
      </w:pPr>
      <w:r>
        <w:separator/>
      </w:r>
    </w:p>
  </w:footnote>
  <w:footnote w:type="continuationSeparator" w:id="0">
    <w:p w14:paraId="7B036178" w14:textId="77777777" w:rsidR="00A1351D" w:rsidRDefault="00A1351D" w:rsidP="002971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204F1" w14:textId="77777777" w:rsidR="002971EA" w:rsidRDefault="002971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F1F09" w14:textId="77777777" w:rsidR="002971EA" w:rsidRDefault="002971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71611" w14:textId="77777777" w:rsidR="002971EA" w:rsidRDefault="002971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wNDc2MDYwNzQzNbRU0lEKTi0uzszPAykwrAUApgUaLywAAAA="/>
  </w:docVars>
  <w:rsids>
    <w:rsidRoot w:val="00767B27"/>
    <w:rsid w:val="002971EA"/>
    <w:rsid w:val="00560DB5"/>
    <w:rsid w:val="00767B27"/>
    <w:rsid w:val="00A1351D"/>
    <w:rsid w:val="00BD0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308FB"/>
  <w15:chartTrackingRefBased/>
  <w15:docId w15:val="{F9DF7973-51CB-4420-AC6C-C44673C72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1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1EA"/>
  </w:style>
  <w:style w:type="paragraph" w:styleId="Footer">
    <w:name w:val="footer"/>
    <w:basedOn w:val="Normal"/>
    <w:link w:val="FooterChar"/>
    <w:uiPriority w:val="99"/>
    <w:unhideWhenUsed/>
    <w:rsid w:val="002971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1EA"/>
  </w:style>
  <w:style w:type="character" w:styleId="Hyperlink">
    <w:name w:val="Hyperlink"/>
    <w:basedOn w:val="DefaultParagraphFont"/>
    <w:uiPriority w:val="99"/>
    <w:unhideWhenUsed/>
    <w:rsid w:val="002971E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edwards</dc:creator>
  <cp:keywords/>
  <dc:description/>
  <cp:lastModifiedBy>alison edwards</cp:lastModifiedBy>
  <cp:revision>2</cp:revision>
  <dcterms:created xsi:type="dcterms:W3CDTF">2022-01-25T13:44:00Z</dcterms:created>
  <dcterms:modified xsi:type="dcterms:W3CDTF">2022-01-25T13:44:00Z</dcterms:modified>
</cp:coreProperties>
</file>